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F902D3">
        <w:rPr>
          <w:rFonts w:ascii="AT*Toronto" w:hAnsi="AT*Toronto"/>
        </w:rPr>
        <w:t>1</w:t>
      </w:r>
      <w:r w:rsidR="00443507">
        <w:rPr>
          <w:rFonts w:ascii="AT*Toronto" w:hAnsi="AT*Toronto"/>
        </w:rPr>
        <w:t>1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7A0F1B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</w:t>
      </w:r>
      <w:r w:rsidR="00105FD8">
        <w:rPr>
          <w:rFonts w:ascii="AT*Toronto" w:hAnsi="AT*Toronto"/>
          <w:b/>
          <w:sz w:val="32"/>
        </w:rPr>
        <w:t>2</w:t>
      </w:r>
      <w:r w:rsidR="00B46152">
        <w:rPr>
          <w:rFonts w:ascii="AT*Toronto" w:hAnsi="AT*Toronto"/>
          <w:b/>
          <w:sz w:val="32"/>
        </w:rPr>
        <w:t>2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443507">
        <w:rPr>
          <w:rFonts w:ascii="AT*Toronto" w:hAnsi="AT*Toronto"/>
        </w:rPr>
        <w:t>1</w:t>
      </w:r>
      <w:r w:rsidR="00936A29">
        <w:rPr>
          <w:rFonts w:ascii="AT*Toronto" w:hAnsi="AT*Toronto"/>
        </w:rPr>
        <w:t>1</w:t>
      </w:r>
      <w:r w:rsidRPr="00DB449E">
        <w:rPr>
          <w:rFonts w:ascii="AT*Toronto" w:hAnsi="AT*Toronto"/>
        </w:rPr>
        <w:t xml:space="preserve">. </w:t>
      </w:r>
      <w:r w:rsidR="00443507">
        <w:rPr>
          <w:rFonts w:ascii="AT*Toronto" w:hAnsi="AT*Toronto"/>
        </w:rPr>
        <w:t>júna</w:t>
      </w:r>
      <w:r w:rsidR="0055463F">
        <w:rPr>
          <w:rFonts w:ascii="AT*Toronto" w:hAnsi="AT*Toronto"/>
        </w:rPr>
        <w:t xml:space="preserve"> 2</w:t>
      </w:r>
      <w:r w:rsidR="00F902D3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BF6002" w:rsidRDefault="00F46193" w:rsidP="00AA04F5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FD1994">
        <w:t>3</w:t>
      </w:r>
      <w:r w:rsidR="00B46152">
        <w:t>5</w:t>
      </w:r>
      <w:r w:rsidRPr="00DB449E">
        <w:t>/2</w:t>
      </w:r>
      <w:r w:rsidR="007A0F1B">
        <w:t>5</w:t>
      </w:r>
      <w:r w:rsidRPr="00DB449E">
        <w:t xml:space="preserve">/K voči </w:t>
      </w:r>
      <w:r w:rsidR="007E248D">
        <w:t>verejn</w:t>
      </w:r>
      <w:r w:rsidR="00FD1994">
        <w:t>ému</w:t>
      </w:r>
      <w:r w:rsidR="003250D5">
        <w:t xml:space="preserve"> funkcionár</w:t>
      </w:r>
      <w:r w:rsidR="00FD1994">
        <w:t>ovi</w:t>
      </w:r>
      <w:r w:rsidR="003250D5">
        <w:t xml:space="preserve"> </w:t>
      </w:r>
      <w:r w:rsidR="00B46152">
        <w:t>Štefanovi Židovi, bývalému členovi rady Slovenského pozemkového fondu</w:t>
      </w:r>
    </w:p>
    <w:p w:rsidR="00B46152" w:rsidRPr="00DB449E" w:rsidRDefault="00B46152" w:rsidP="00AA04F5">
      <w:pPr>
        <w:ind w:firstLine="540"/>
        <w:jc w:val="both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BF6002" w:rsidRDefault="00A958D2" w:rsidP="003250D5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3250D5">
        <w:t>uznesením č. 4</w:t>
      </w:r>
      <w:r w:rsidR="00DF0083">
        <w:t>3</w:t>
      </w:r>
      <w:r w:rsidR="00B46152">
        <w:t>7</w:t>
      </w:r>
      <w:r w:rsidR="00493912">
        <w:t xml:space="preserve"> zo dňa </w:t>
      </w:r>
      <w:r w:rsidR="00443507">
        <w:t>1</w:t>
      </w:r>
      <w:r w:rsidR="00493912">
        <w:t xml:space="preserve">. </w:t>
      </w:r>
      <w:r w:rsidR="007A0F1B">
        <w:t>apríla</w:t>
      </w:r>
      <w:r w:rsidR="0055463F">
        <w:t xml:space="preserve"> 202</w:t>
      </w:r>
      <w:r w:rsidR="007A0F1B">
        <w:t>5</w:t>
      </w:r>
      <w:r w:rsidR="00212322">
        <w:t xml:space="preserve"> </w:t>
      </w:r>
      <w:bookmarkStart w:id="0" w:name="_GoBack"/>
      <w:bookmarkEnd w:id="0"/>
      <w:r w:rsidR="008100B6" w:rsidRPr="003850F1">
        <w:t xml:space="preserve">voči </w:t>
      </w:r>
      <w:r w:rsidR="00FD1994">
        <w:t xml:space="preserve">verejnému funkcionárovi </w:t>
      </w:r>
      <w:r w:rsidR="00B46152">
        <w:t>Štefanovi Židovi, bývalému členovi rady Slovenského pozemkového fondu</w:t>
      </w:r>
    </w:p>
    <w:p w:rsidR="00B46152" w:rsidRPr="003850F1" w:rsidRDefault="00B46152" w:rsidP="003250D5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443507" w:rsidRDefault="00443507" w:rsidP="003850F1">
      <w:pPr>
        <w:spacing w:line="240" w:lineRule="atLeast"/>
        <w:jc w:val="both"/>
      </w:pPr>
    </w:p>
    <w:p w:rsidR="00635A2B" w:rsidRDefault="00AA7C7F" w:rsidP="00635A2B">
      <w:pPr>
        <w:spacing w:line="240" w:lineRule="atLeast"/>
        <w:jc w:val="both"/>
        <w:rPr>
          <w:b/>
        </w:rPr>
      </w:pPr>
      <w:r>
        <w:rPr>
          <w:b/>
        </w:rPr>
        <w:t xml:space="preserve"> </w:t>
      </w:r>
      <w:r w:rsidR="00635A2B">
        <w:t xml:space="preserve">Andrea  </w:t>
      </w:r>
      <w:r w:rsidR="00635A2B">
        <w:rPr>
          <w:b/>
        </w:rPr>
        <w:t xml:space="preserve">S z a b ó o v á </w:t>
      </w:r>
    </w:p>
    <w:p w:rsidR="00D275CC" w:rsidRDefault="00635A2B" w:rsidP="009C143C">
      <w:pPr>
        <w:spacing w:line="240" w:lineRule="atLeast"/>
        <w:jc w:val="both"/>
      </w:pPr>
      <w:r>
        <w:t xml:space="preserve"> </w:t>
      </w:r>
      <w:r w:rsidR="003850F1">
        <w:t>overovateľk</w:t>
      </w:r>
      <w:r w:rsidR="00A52B94">
        <w:t>a</w:t>
      </w:r>
      <w:r w:rsidR="003850F1"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177EF"/>
    <w:rsid w:val="00020CB5"/>
    <w:rsid w:val="00022D03"/>
    <w:rsid w:val="00031074"/>
    <w:rsid w:val="000503FF"/>
    <w:rsid w:val="00055396"/>
    <w:rsid w:val="000646A4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05FD8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5BB0"/>
    <w:rsid w:val="00187E0B"/>
    <w:rsid w:val="00191EF5"/>
    <w:rsid w:val="00192162"/>
    <w:rsid w:val="001A378E"/>
    <w:rsid w:val="001A5B94"/>
    <w:rsid w:val="001B082F"/>
    <w:rsid w:val="001C7CE2"/>
    <w:rsid w:val="001D0252"/>
    <w:rsid w:val="001D1082"/>
    <w:rsid w:val="001E2B63"/>
    <w:rsid w:val="001E32A0"/>
    <w:rsid w:val="001E45CC"/>
    <w:rsid w:val="001E5620"/>
    <w:rsid w:val="001E747E"/>
    <w:rsid w:val="001F1021"/>
    <w:rsid w:val="001F3E6A"/>
    <w:rsid w:val="001F6505"/>
    <w:rsid w:val="00206F02"/>
    <w:rsid w:val="00212322"/>
    <w:rsid w:val="0021344E"/>
    <w:rsid w:val="0022355B"/>
    <w:rsid w:val="00234E18"/>
    <w:rsid w:val="00237723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250D5"/>
    <w:rsid w:val="003336F3"/>
    <w:rsid w:val="00334511"/>
    <w:rsid w:val="00336E21"/>
    <w:rsid w:val="0035535B"/>
    <w:rsid w:val="00356FA0"/>
    <w:rsid w:val="0036225E"/>
    <w:rsid w:val="00362434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020E"/>
    <w:rsid w:val="003E2CED"/>
    <w:rsid w:val="003E412A"/>
    <w:rsid w:val="003E45DC"/>
    <w:rsid w:val="003E626C"/>
    <w:rsid w:val="003F7347"/>
    <w:rsid w:val="003F7C56"/>
    <w:rsid w:val="004003EE"/>
    <w:rsid w:val="004171EB"/>
    <w:rsid w:val="00427F7E"/>
    <w:rsid w:val="00437C1E"/>
    <w:rsid w:val="00443507"/>
    <w:rsid w:val="00447232"/>
    <w:rsid w:val="0045152C"/>
    <w:rsid w:val="00476E17"/>
    <w:rsid w:val="00481246"/>
    <w:rsid w:val="004826FD"/>
    <w:rsid w:val="00493912"/>
    <w:rsid w:val="004A30CB"/>
    <w:rsid w:val="004C486D"/>
    <w:rsid w:val="004C5EA3"/>
    <w:rsid w:val="004C7B3E"/>
    <w:rsid w:val="004D015E"/>
    <w:rsid w:val="004D51BA"/>
    <w:rsid w:val="004D5978"/>
    <w:rsid w:val="004E212A"/>
    <w:rsid w:val="004E3225"/>
    <w:rsid w:val="004E3BDA"/>
    <w:rsid w:val="004E70A1"/>
    <w:rsid w:val="004E7C13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1A0F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5A2B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A0F1B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056C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17468"/>
    <w:rsid w:val="00936A29"/>
    <w:rsid w:val="009370C5"/>
    <w:rsid w:val="00943842"/>
    <w:rsid w:val="00962179"/>
    <w:rsid w:val="00966C7C"/>
    <w:rsid w:val="00967E69"/>
    <w:rsid w:val="0098292F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9F3F14"/>
    <w:rsid w:val="00A01CE3"/>
    <w:rsid w:val="00A02103"/>
    <w:rsid w:val="00A068A3"/>
    <w:rsid w:val="00A21A13"/>
    <w:rsid w:val="00A2503C"/>
    <w:rsid w:val="00A27B6A"/>
    <w:rsid w:val="00A3025F"/>
    <w:rsid w:val="00A336C3"/>
    <w:rsid w:val="00A47AC1"/>
    <w:rsid w:val="00A52B94"/>
    <w:rsid w:val="00A53533"/>
    <w:rsid w:val="00A53678"/>
    <w:rsid w:val="00A5486A"/>
    <w:rsid w:val="00A57FA9"/>
    <w:rsid w:val="00A6587A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04F5"/>
    <w:rsid w:val="00AA4900"/>
    <w:rsid w:val="00AA7C7F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152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002"/>
    <w:rsid w:val="00BF6D31"/>
    <w:rsid w:val="00BF725B"/>
    <w:rsid w:val="00C06832"/>
    <w:rsid w:val="00C1430C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0083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A99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6B1F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02D3"/>
    <w:rsid w:val="00F92D06"/>
    <w:rsid w:val="00F93719"/>
    <w:rsid w:val="00FA5D9E"/>
    <w:rsid w:val="00FA7004"/>
    <w:rsid w:val="00FB1E9F"/>
    <w:rsid w:val="00FC7792"/>
    <w:rsid w:val="00FD1994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618FA1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9CBB0-05C9-4352-A705-061E7A6F7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8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8</cp:revision>
  <cp:lastPrinted>2022-03-17T12:58:00Z</cp:lastPrinted>
  <dcterms:created xsi:type="dcterms:W3CDTF">2025-06-19T14:47:00Z</dcterms:created>
  <dcterms:modified xsi:type="dcterms:W3CDTF">2025-06-23T08:40:00Z</dcterms:modified>
</cp:coreProperties>
</file>